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0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UlEQVR42s1WSQ7DQAyy+gH//5f+AQUmrSrlUskcMlGWyQFhG+Mp3NbUo/5VVc/0dH02r7qvf/8VGugimFZrs8Wr7hHqAGcTwCO99lcGr5g9gmbwlDJigY9E/lTS7wrU17IhN13tzTLeVn0HZKqazB5Pt/B48xHIn4mxEmSIdX1xuEmCQCBeKpkkrWllMhAveZWpMeBAvJJfqX1dlYC/KMYfstt4W0lkG0vVZIh1vKox+kJe9y8V3A67VV8k/EWIc0Sz15+6Q9TGkIOIv5Dbpb/Z+/O03Z6YKvMWb0zPriDghP/55TYO6BluXbvfaeDA/PB486Tr0HyzEZRtNTF/YSm3rTpzPjA1BPLnrFl743NMIn8+YZ3qBPq3ztgoDfR9/p593n0DqZRj+JDo+t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ran the feed through FeedBurner to convert it to RSS2 and it now works</w:t>
      </w:r>
      <w:r>
        <w:t xml:space="preserve"> </w:t>
      </w:r>
      <w:r>
        <w:t xml:space="preserve">fi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0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0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04</dc:title>
  <dc:creator/>
  <cp:keywords/>
  <dcterms:created xsi:type="dcterms:W3CDTF">2026-05-07T02:57:32Z</dcterms:created>
  <dcterms:modified xsi:type="dcterms:W3CDTF">2026-05-07T02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